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E04BF3" w14:textId="77777777" w:rsidR="00DB33D1" w:rsidRDefault="00DB33D1" w:rsidP="00DB33D1">
      <w:pPr>
        <w:jc w:val="right"/>
        <w:rPr>
          <w:b/>
          <w:u w:val="single"/>
        </w:rPr>
      </w:pPr>
      <w:r>
        <w:rPr>
          <w:noProof/>
          <w:lang w:eastAsia="en-GB"/>
        </w:rPr>
        <w:drawing>
          <wp:inline distT="0" distB="0" distL="0" distR="0" wp14:anchorId="19E04C2D" wp14:editId="19E04C2E">
            <wp:extent cx="1351626" cy="581660"/>
            <wp:effectExtent l="0" t="0" r="127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8289" t="29630" r="24775" b="33597"/>
                    <a:stretch/>
                  </pic:blipFill>
                  <pic:spPr bwMode="auto">
                    <a:xfrm>
                      <a:off x="0" y="0"/>
                      <a:ext cx="1378030" cy="593023"/>
                    </a:xfrm>
                    <a:prstGeom prst="rect">
                      <a:avLst/>
                    </a:prstGeom>
                    <a:ln>
                      <a:noFill/>
                    </a:ln>
                    <a:extLst>
                      <a:ext uri="{53640926-AAD7-44D8-BBD7-CCE9431645EC}">
                        <a14:shadowObscured xmlns:a14="http://schemas.microsoft.com/office/drawing/2010/main"/>
                      </a:ext>
                    </a:extLst>
                  </pic:spPr>
                </pic:pic>
              </a:graphicData>
            </a:graphic>
          </wp:inline>
        </w:drawing>
      </w:r>
    </w:p>
    <w:p w14:paraId="19E04BF4" w14:textId="77777777" w:rsidR="00FE1595" w:rsidRPr="00DB33D1" w:rsidRDefault="00EF170D" w:rsidP="002B65D5">
      <w:pPr>
        <w:jc w:val="center"/>
        <w:rPr>
          <w:b/>
          <w:sz w:val="28"/>
          <w:szCs w:val="28"/>
          <w:u w:val="single"/>
        </w:rPr>
      </w:pPr>
      <w:r w:rsidRPr="00DB33D1">
        <w:rPr>
          <w:b/>
          <w:sz w:val="28"/>
          <w:szCs w:val="28"/>
          <w:u w:val="single"/>
        </w:rPr>
        <w:t xml:space="preserve">Type 2 </w:t>
      </w:r>
      <w:r w:rsidR="002B65D5" w:rsidRPr="00DB33D1">
        <w:rPr>
          <w:b/>
          <w:sz w:val="28"/>
          <w:szCs w:val="28"/>
          <w:u w:val="single"/>
        </w:rPr>
        <w:t>Diabetes Self-</w:t>
      </w:r>
      <w:r w:rsidR="002B65D5" w:rsidRPr="00AD4C12">
        <w:rPr>
          <w:b/>
          <w:sz w:val="28"/>
          <w:szCs w:val="28"/>
          <w:u w:val="single"/>
        </w:rPr>
        <w:t xml:space="preserve">Management </w:t>
      </w:r>
      <w:r w:rsidR="005373D3" w:rsidRPr="00AD4C12">
        <w:rPr>
          <w:b/>
          <w:sz w:val="28"/>
          <w:szCs w:val="28"/>
          <w:u w:val="single"/>
        </w:rPr>
        <w:t>Plan</w:t>
      </w:r>
    </w:p>
    <w:p w14:paraId="19E04BF5" w14:textId="77777777" w:rsidR="002B65D5" w:rsidRPr="00EF170D" w:rsidRDefault="002B65D5" w:rsidP="002B65D5">
      <w:pPr>
        <w:jc w:val="center"/>
        <w:rPr>
          <w:b/>
          <w:u w:val="single"/>
        </w:rPr>
      </w:pPr>
    </w:p>
    <w:p w14:paraId="19E04BF6" w14:textId="77777777" w:rsidR="00EF170D" w:rsidRDefault="00EF170D" w:rsidP="00EF170D">
      <w:pPr>
        <w:pStyle w:val="NormalWeb"/>
        <w:shd w:val="clear" w:color="auto" w:fill="FAFAFB"/>
        <w:spacing w:before="0" w:beforeAutospacing="0" w:after="180" w:afterAutospacing="0"/>
        <w:rPr>
          <w:rFonts w:asciiTheme="minorHAnsi" w:hAnsiTheme="minorHAnsi"/>
          <w:color w:val="0E0E0E"/>
        </w:rPr>
      </w:pPr>
      <w:r w:rsidRPr="00EF170D">
        <w:rPr>
          <w:rFonts w:asciiTheme="minorHAnsi" w:hAnsiTheme="minorHAnsi" w:cs="Arial"/>
          <w:color w:val="333333"/>
          <w:shd w:val="clear" w:color="auto" w:fill="FFFFFF"/>
        </w:rPr>
        <w:t xml:space="preserve">Effective diabetes care can only be achieved through working closely with your diabetes healthcare team. Taking responsibility for your diabetes will enable you to manage your diabetes more effectively and reduce your risk of complications in the future. </w:t>
      </w:r>
      <w:r w:rsidRPr="00EF170D">
        <w:rPr>
          <w:rFonts w:asciiTheme="minorHAnsi" w:hAnsiTheme="minorHAnsi"/>
          <w:color w:val="0E0E0E"/>
          <w:shd w:val="clear" w:color="auto" w:fill="FAFAFB"/>
        </w:rPr>
        <w:t xml:space="preserve">At around the time you are diagnosed, your doctor or nurse should provide you with information about type 2 diabetes. </w:t>
      </w:r>
      <w:r w:rsidRPr="00EF170D">
        <w:rPr>
          <w:rFonts w:asciiTheme="minorHAnsi" w:hAnsiTheme="minorHAnsi"/>
          <w:color w:val="0E0E0E"/>
        </w:rPr>
        <w:t>You should be offered a course to help you improve your understanding of type 2 diabetes and how to manage it in your everyday life.</w:t>
      </w:r>
    </w:p>
    <w:p w14:paraId="19E04BF7" w14:textId="77777777" w:rsidR="009B4B7B" w:rsidRPr="00DB33D1" w:rsidRDefault="009B4B7B" w:rsidP="00EF170D">
      <w:pPr>
        <w:pStyle w:val="NormalWeb"/>
        <w:shd w:val="clear" w:color="auto" w:fill="FAFAFB"/>
        <w:spacing w:before="0" w:beforeAutospacing="0" w:after="180" w:afterAutospacing="0"/>
        <w:rPr>
          <w:rFonts w:asciiTheme="minorHAnsi" w:hAnsiTheme="minorHAnsi"/>
          <w:b/>
          <w:color w:val="0E0E0E"/>
          <w:sz w:val="28"/>
          <w:szCs w:val="28"/>
        </w:rPr>
      </w:pPr>
      <w:r w:rsidRPr="00DB33D1">
        <w:rPr>
          <w:rFonts w:asciiTheme="minorHAnsi" w:hAnsiTheme="minorHAnsi"/>
          <w:b/>
          <w:color w:val="0E0E0E"/>
          <w:sz w:val="28"/>
          <w:szCs w:val="28"/>
        </w:rPr>
        <w:t>Patient commitment</w:t>
      </w:r>
    </w:p>
    <w:p w14:paraId="19E04BF8" w14:textId="77777777" w:rsidR="002B65D5" w:rsidRPr="00EF170D" w:rsidRDefault="009B4B7B" w:rsidP="002B65D5">
      <w:r>
        <w:t>To get the most</w:t>
      </w:r>
      <w:r w:rsidR="002B65D5" w:rsidRPr="00EF170D">
        <w:t xml:space="preserve"> from my treatment for my diabetes, I agree to:</w:t>
      </w:r>
    </w:p>
    <w:p w14:paraId="19E04BF9" w14:textId="77777777" w:rsidR="002B65D5" w:rsidRDefault="002B65D5" w:rsidP="002B65D5"/>
    <w:p w14:paraId="19E04BFA" w14:textId="4AB55C12" w:rsidR="001C27C6" w:rsidRDefault="002B65D5" w:rsidP="00FD55C6">
      <w:pPr>
        <w:pStyle w:val="ListParagraph"/>
        <w:numPr>
          <w:ilvl w:val="0"/>
          <w:numId w:val="1"/>
        </w:numPr>
        <w:spacing w:line="480" w:lineRule="auto"/>
        <w:ind w:left="714" w:hanging="357"/>
      </w:pPr>
      <w:r>
        <w:t>Aim to keep my HbA</w:t>
      </w:r>
      <w:r w:rsidRPr="00E47C75">
        <w:rPr>
          <w:vertAlign w:val="subscript"/>
        </w:rPr>
        <w:t>1c</w:t>
      </w:r>
      <w:r w:rsidR="00E92415">
        <w:t xml:space="preserve"> below</w:t>
      </w:r>
      <w:r w:rsidR="00BC5CD4">
        <w:t xml:space="preserve"> </w:t>
      </w:r>
      <w:r w:rsidR="00BC5CD4">
        <w:fldChar w:fldCharType="begin">
          <w:ffData>
            <w:name w:val="Text1"/>
            <w:enabled/>
            <w:calcOnExit w:val="0"/>
            <w:textInput/>
          </w:ffData>
        </w:fldChar>
      </w:r>
      <w:r w:rsidR="00BC5CD4">
        <w:instrText xml:space="preserve"> FORMTEXT </w:instrText>
      </w:r>
      <w:r w:rsidR="00BC5CD4">
        <w:fldChar w:fldCharType="separate"/>
      </w:r>
      <w:r w:rsidR="004E0053">
        <w:t> </w:t>
      </w:r>
      <w:r w:rsidR="004E0053">
        <w:t> </w:t>
      </w:r>
      <w:r w:rsidR="004E0053">
        <w:t> </w:t>
      </w:r>
      <w:r w:rsidR="004E0053">
        <w:t> </w:t>
      </w:r>
      <w:r w:rsidR="004E0053">
        <w:t> </w:t>
      </w:r>
      <w:r w:rsidR="00BC5CD4">
        <w:fldChar w:fldCharType="end"/>
      </w:r>
      <w:r w:rsidR="00BC5CD4">
        <w:t xml:space="preserve"> </w:t>
      </w:r>
      <w:r w:rsidR="00E92415">
        <w:t xml:space="preserve">as agreed with my diabetes </w:t>
      </w:r>
      <w:r w:rsidR="00EF170D">
        <w:t>health</w:t>
      </w:r>
      <w:r w:rsidR="00E92415">
        <w:t>care team</w:t>
      </w:r>
    </w:p>
    <w:p w14:paraId="19E04BFB" w14:textId="77777777" w:rsidR="00E47C75" w:rsidRDefault="001C27C6" w:rsidP="006D2F56">
      <w:pPr>
        <w:pStyle w:val="ListParagraph"/>
        <w:numPr>
          <w:ilvl w:val="0"/>
          <w:numId w:val="1"/>
        </w:numPr>
        <w:ind w:left="714" w:hanging="357"/>
      </w:pPr>
      <w:r>
        <w:t>Exercise</w:t>
      </w:r>
      <w:r w:rsidR="00624F76">
        <w:t xml:space="preserve"> at least 5 days of the week</w:t>
      </w:r>
    </w:p>
    <w:p w14:paraId="19E04BFC" w14:textId="77777777" w:rsidR="009B4B7B" w:rsidRDefault="009B4B7B" w:rsidP="009B4B7B">
      <w:pPr>
        <w:pStyle w:val="ListParagraph"/>
        <w:ind w:left="714"/>
      </w:pPr>
    </w:p>
    <w:p w14:paraId="19E04BFD" w14:textId="77777777" w:rsidR="001C27C6" w:rsidRPr="00E47C75" w:rsidRDefault="00E47C75" w:rsidP="00E47C75">
      <w:pPr>
        <w:pStyle w:val="ListParagraph"/>
        <w:numPr>
          <w:ilvl w:val="1"/>
          <w:numId w:val="1"/>
        </w:numPr>
      </w:pPr>
      <w:r>
        <w:t>You should try to do 150 minutes of moderate intensity exercise (walking fast or hiking, pushing a lawn mower, cycling on level ground)</w:t>
      </w:r>
    </w:p>
    <w:p w14:paraId="19E04BFE" w14:textId="77777777" w:rsidR="00DB33D1" w:rsidRPr="00DB33D1" w:rsidRDefault="00E47C75" w:rsidP="00DB33D1">
      <w:pPr>
        <w:pStyle w:val="ListParagraph"/>
        <w:ind w:left="1440"/>
      </w:pPr>
      <w:r w:rsidRPr="00E47C75">
        <w:rPr>
          <w:b/>
        </w:rPr>
        <w:t>OR</w:t>
      </w:r>
      <w:r>
        <w:rPr>
          <w:b/>
        </w:rPr>
        <w:t xml:space="preserve"> </w:t>
      </w:r>
    </w:p>
    <w:p w14:paraId="19E04BFF" w14:textId="77777777" w:rsidR="00E47C75" w:rsidRDefault="00E47C75" w:rsidP="00E47C75">
      <w:pPr>
        <w:pStyle w:val="ListParagraph"/>
        <w:numPr>
          <w:ilvl w:val="1"/>
          <w:numId w:val="1"/>
        </w:numPr>
      </w:pPr>
      <w:r w:rsidRPr="00E47C75">
        <w:t>try to</w:t>
      </w:r>
      <w:r>
        <w:rPr>
          <w:b/>
        </w:rPr>
        <w:t xml:space="preserve"> </w:t>
      </w:r>
      <w:r w:rsidRPr="00E47C75">
        <w:t>do</w:t>
      </w:r>
      <w:r>
        <w:rPr>
          <w:b/>
        </w:rPr>
        <w:t xml:space="preserve"> </w:t>
      </w:r>
      <w:r w:rsidRPr="00E47C75">
        <w:t>75 minutes of vigorous activity (jogging, team sports, swimming, cycling fast or on hilly terrain)</w:t>
      </w:r>
    </w:p>
    <w:p w14:paraId="19E04C00" w14:textId="77777777" w:rsidR="00DB33D1" w:rsidRPr="00DB33D1" w:rsidRDefault="008D64D2" w:rsidP="00DB33D1">
      <w:pPr>
        <w:pStyle w:val="ListParagraph"/>
        <w:ind w:left="1434"/>
        <w:contextualSpacing w:val="0"/>
      </w:pPr>
      <w:r>
        <w:rPr>
          <w:b/>
        </w:rPr>
        <w:t xml:space="preserve">OR </w:t>
      </w:r>
    </w:p>
    <w:p w14:paraId="19E04C01" w14:textId="77777777" w:rsidR="00246298" w:rsidRDefault="008D64D2" w:rsidP="00FD55C6">
      <w:pPr>
        <w:pStyle w:val="ListParagraph"/>
        <w:numPr>
          <w:ilvl w:val="1"/>
          <w:numId w:val="1"/>
        </w:numPr>
        <w:ind w:left="1434" w:hanging="357"/>
        <w:contextualSpacing w:val="0"/>
      </w:pPr>
      <w:r w:rsidRPr="008D64D2">
        <w:t>a</w:t>
      </w:r>
      <w:r w:rsidR="00E47C75" w:rsidRPr="008D64D2">
        <w:t xml:space="preserve"> mixture of moderate and vigorous activity where 1 minute of vigorous activity gi</w:t>
      </w:r>
      <w:r w:rsidRPr="008D64D2">
        <w:t>ves the same health benefits as</w:t>
      </w:r>
      <w:r w:rsidR="00624F76">
        <w:t xml:space="preserve"> 2 minutes of moderate exercise</w:t>
      </w:r>
    </w:p>
    <w:p w14:paraId="19E04C02" w14:textId="77777777" w:rsidR="006D2F56" w:rsidRDefault="006D2F56" w:rsidP="006D2F56">
      <w:pPr>
        <w:pStyle w:val="ListParagraph"/>
        <w:ind w:left="1434"/>
        <w:contextualSpacing w:val="0"/>
      </w:pPr>
    </w:p>
    <w:p w14:paraId="19E04C03" w14:textId="77777777" w:rsidR="00D6317C" w:rsidRDefault="008D64D2" w:rsidP="006D2F56">
      <w:pPr>
        <w:pStyle w:val="ListParagraph"/>
        <w:numPr>
          <w:ilvl w:val="0"/>
          <w:numId w:val="1"/>
        </w:numPr>
        <w:ind w:left="714" w:hanging="357"/>
      </w:pPr>
      <w:r>
        <w:t>Try to eat a low</w:t>
      </w:r>
      <w:r w:rsidR="00624F76">
        <w:t>er</w:t>
      </w:r>
      <w:r>
        <w:t xml:space="preserve"> sugar and low</w:t>
      </w:r>
      <w:r w:rsidR="00624F76">
        <w:t>er</w:t>
      </w:r>
      <w:r>
        <w:t xml:space="preserve"> fat diet</w:t>
      </w:r>
      <w:r w:rsidR="00246298">
        <w:t xml:space="preserve"> to help control my blood sugar and cholesterol</w:t>
      </w:r>
    </w:p>
    <w:p w14:paraId="19E04C04" w14:textId="77777777" w:rsidR="009B4B7B" w:rsidRDefault="009B4B7B" w:rsidP="009B4B7B">
      <w:pPr>
        <w:pStyle w:val="ListParagraph"/>
        <w:ind w:left="714"/>
      </w:pPr>
    </w:p>
    <w:p w14:paraId="19E04C05" w14:textId="77777777" w:rsidR="00246298" w:rsidRDefault="00FD55C6" w:rsidP="00246298">
      <w:pPr>
        <w:pStyle w:val="ListParagraph"/>
        <w:numPr>
          <w:ilvl w:val="1"/>
          <w:numId w:val="1"/>
        </w:numPr>
      </w:pPr>
      <w:r>
        <w:t>Total energy intake is less than energy expenditure</w:t>
      </w:r>
      <w:r w:rsidR="00624F76">
        <w:t xml:space="preserve"> where high sugar/saturated fat foods are eaten occasionally and in small portions</w:t>
      </w:r>
    </w:p>
    <w:p w14:paraId="19E04C06" w14:textId="77777777" w:rsidR="00A271B0" w:rsidRDefault="00624F76" w:rsidP="00FD55C6">
      <w:pPr>
        <w:pStyle w:val="ListParagraph"/>
        <w:numPr>
          <w:ilvl w:val="1"/>
          <w:numId w:val="1"/>
        </w:numPr>
      </w:pPr>
      <w:r>
        <w:t>Choose foods lower in fat, salt and sugar including 5 daily portions of fruit and vegetables, wholegrains</w:t>
      </w:r>
      <w:r w:rsidR="00A271B0">
        <w:t xml:space="preserve"> or higher fibre starchy carbohydrates</w:t>
      </w:r>
      <w:r>
        <w:t>, beans, pulses</w:t>
      </w:r>
      <w:r w:rsidR="00A271B0">
        <w:t xml:space="preserve"> and </w:t>
      </w:r>
      <w:r>
        <w:t>oily fish twice weekly</w:t>
      </w:r>
      <w:r w:rsidR="00A271B0">
        <w:t>.</w:t>
      </w:r>
    </w:p>
    <w:p w14:paraId="19E04C07" w14:textId="77777777" w:rsidR="00D6317C" w:rsidRDefault="00D6317C" w:rsidP="00D6317C">
      <w:pPr>
        <w:pStyle w:val="ListParagraph"/>
        <w:ind w:left="1440"/>
      </w:pPr>
    </w:p>
    <w:p w14:paraId="19E04C08" w14:textId="2F793D66" w:rsidR="00A271B0" w:rsidRDefault="00A271B0" w:rsidP="00A271B0">
      <w:pPr>
        <w:pStyle w:val="ListParagraph"/>
        <w:numPr>
          <w:ilvl w:val="0"/>
          <w:numId w:val="1"/>
        </w:numPr>
      </w:pPr>
      <w:r>
        <w:t xml:space="preserve">I will try to obtain my ideal body weight/target body weight </w:t>
      </w:r>
      <w:r w:rsidR="00D6317C">
        <w:t>of</w:t>
      </w:r>
      <w:r w:rsidR="00BC5CD4">
        <w:t xml:space="preserve"> </w:t>
      </w:r>
      <w:r w:rsidR="00BC5CD4">
        <w:fldChar w:fldCharType="begin">
          <w:ffData>
            <w:name w:val="Text1"/>
            <w:enabled/>
            <w:calcOnExit w:val="0"/>
            <w:textInput/>
          </w:ffData>
        </w:fldChar>
      </w:r>
      <w:r w:rsidR="00BC5CD4">
        <w:instrText xml:space="preserve"> FORMTEXT </w:instrText>
      </w:r>
      <w:r w:rsidR="00BC5CD4">
        <w:fldChar w:fldCharType="separate"/>
      </w:r>
      <w:r w:rsidR="00BC5CD4">
        <w:rPr>
          <w:noProof/>
        </w:rPr>
        <w:t> </w:t>
      </w:r>
      <w:r w:rsidR="00BC5CD4">
        <w:rPr>
          <w:noProof/>
        </w:rPr>
        <w:t> </w:t>
      </w:r>
      <w:r w:rsidR="00BC5CD4">
        <w:rPr>
          <w:noProof/>
        </w:rPr>
        <w:t> </w:t>
      </w:r>
      <w:r w:rsidR="00BC5CD4">
        <w:rPr>
          <w:noProof/>
        </w:rPr>
        <w:t> </w:t>
      </w:r>
      <w:r w:rsidR="00BC5CD4">
        <w:rPr>
          <w:noProof/>
        </w:rPr>
        <w:t> </w:t>
      </w:r>
      <w:r w:rsidR="00BC5CD4">
        <w:fldChar w:fldCharType="end"/>
      </w:r>
      <w:r>
        <w:t xml:space="preserve"> and maintain my weight loss</w:t>
      </w:r>
      <w:r w:rsidR="00D6317C">
        <w:t>.</w:t>
      </w:r>
    </w:p>
    <w:p w14:paraId="19E04C09" w14:textId="77777777" w:rsidR="00D6317C" w:rsidRDefault="00D6317C" w:rsidP="00D6317C"/>
    <w:p w14:paraId="19E04C0A" w14:textId="77777777" w:rsidR="00D6317C" w:rsidRDefault="00D6317C" w:rsidP="00D6317C">
      <w:pPr>
        <w:pStyle w:val="ListParagraph"/>
        <w:numPr>
          <w:ilvl w:val="0"/>
          <w:numId w:val="1"/>
        </w:numPr>
      </w:pPr>
      <w:r>
        <w:t>Stop smoking</w:t>
      </w:r>
    </w:p>
    <w:p w14:paraId="19E04C0B" w14:textId="77777777" w:rsidR="00D6317C" w:rsidRDefault="00D6317C" w:rsidP="00D6317C">
      <w:pPr>
        <w:pStyle w:val="ListParagraph"/>
      </w:pPr>
    </w:p>
    <w:p w14:paraId="19E04C0C" w14:textId="77777777" w:rsidR="00D6317C" w:rsidRDefault="00D6317C" w:rsidP="00D6317C">
      <w:pPr>
        <w:pStyle w:val="ListParagraph"/>
        <w:numPr>
          <w:ilvl w:val="0"/>
          <w:numId w:val="1"/>
        </w:numPr>
      </w:pPr>
      <w:r>
        <w:t>Attend an eye examination at least yearly following my initial eye screening examination</w:t>
      </w:r>
    </w:p>
    <w:p w14:paraId="19E04C0D" w14:textId="77777777" w:rsidR="00D6317C" w:rsidRDefault="00D6317C" w:rsidP="00D6317C">
      <w:pPr>
        <w:pStyle w:val="ListParagraph"/>
      </w:pPr>
    </w:p>
    <w:p w14:paraId="19E04C0E" w14:textId="77777777" w:rsidR="00D6317C" w:rsidRDefault="006D2F56" w:rsidP="00D6317C">
      <w:pPr>
        <w:pStyle w:val="ListParagraph"/>
        <w:numPr>
          <w:ilvl w:val="0"/>
          <w:numId w:val="1"/>
        </w:numPr>
      </w:pPr>
      <w:r>
        <w:lastRenderedPageBreak/>
        <w:t>Check my feet every day to look for signs of redness, pain, build-up of hard skin or changes in the shape of my feet and attend a quality foot check by an appropriately trained person at least once per year</w:t>
      </w:r>
    </w:p>
    <w:p w14:paraId="19E04C0F" w14:textId="77777777" w:rsidR="009B4B7B" w:rsidRDefault="009B4B7B" w:rsidP="009B4B7B">
      <w:pPr>
        <w:pStyle w:val="ListParagraph"/>
      </w:pPr>
    </w:p>
    <w:p w14:paraId="19E04C10" w14:textId="77777777" w:rsidR="009B4B7B" w:rsidRDefault="009B4B7B" w:rsidP="00D6317C">
      <w:pPr>
        <w:pStyle w:val="ListParagraph"/>
        <w:numPr>
          <w:ilvl w:val="0"/>
          <w:numId w:val="1"/>
        </w:numPr>
      </w:pPr>
      <w:r>
        <w:t xml:space="preserve">Take my medication regularly and as directed by my diabetes healthcare team and report any issues or side effects </w:t>
      </w:r>
      <w:r w:rsidR="00DB33D1">
        <w:t>with my medication to the diabetes healthcare team.</w:t>
      </w:r>
    </w:p>
    <w:p w14:paraId="19E04C11" w14:textId="77777777" w:rsidR="006D2F56" w:rsidRDefault="006D2F56" w:rsidP="006D2F56">
      <w:pPr>
        <w:pStyle w:val="ListParagraph"/>
      </w:pPr>
    </w:p>
    <w:p w14:paraId="19E04C12" w14:textId="77777777" w:rsidR="006D2F56" w:rsidRDefault="006D2F56" w:rsidP="00D6317C">
      <w:pPr>
        <w:pStyle w:val="ListParagraph"/>
        <w:numPr>
          <w:ilvl w:val="0"/>
          <w:numId w:val="1"/>
        </w:numPr>
      </w:pPr>
      <w:r>
        <w:t>If requested by my diabetes care team, I will t</w:t>
      </w:r>
      <w:r w:rsidR="00DF1698">
        <w:t>est my blood sugar at the frequencies agreed and:</w:t>
      </w:r>
    </w:p>
    <w:p w14:paraId="19E04C13" w14:textId="77777777" w:rsidR="00DF1698" w:rsidRDefault="00DF1698" w:rsidP="00DF1698">
      <w:pPr>
        <w:pStyle w:val="ListParagraph"/>
      </w:pPr>
    </w:p>
    <w:p w14:paraId="19E04C14" w14:textId="77777777" w:rsidR="00DF1698" w:rsidRDefault="00DF1698" w:rsidP="00DF1698">
      <w:pPr>
        <w:pStyle w:val="ListParagraph"/>
        <w:numPr>
          <w:ilvl w:val="1"/>
          <w:numId w:val="1"/>
        </w:numPr>
      </w:pPr>
      <w:r>
        <w:t>Know my target range</w:t>
      </w:r>
    </w:p>
    <w:p w14:paraId="19E04C15" w14:textId="77777777" w:rsidR="00DF1698" w:rsidRDefault="00DF1698" w:rsidP="00DF1698">
      <w:pPr>
        <w:pStyle w:val="ListParagraph"/>
        <w:numPr>
          <w:ilvl w:val="1"/>
          <w:numId w:val="1"/>
        </w:numPr>
      </w:pPr>
      <w:r>
        <w:t>Contact my GP/nurse if my readings are consistently outside my target range</w:t>
      </w:r>
    </w:p>
    <w:p w14:paraId="19E04C16" w14:textId="77777777" w:rsidR="00FD55C6" w:rsidRDefault="00FD55C6" w:rsidP="00FD55C6"/>
    <w:p w14:paraId="19E04C17" w14:textId="77777777" w:rsidR="00FD55C6" w:rsidRDefault="00156AF0" w:rsidP="00FD55C6">
      <w:pPr>
        <w:rPr>
          <w:b/>
          <w:sz w:val="28"/>
          <w:szCs w:val="28"/>
        </w:rPr>
      </w:pPr>
      <w:r w:rsidRPr="00156AF0">
        <w:rPr>
          <w:b/>
          <w:sz w:val="28"/>
          <w:szCs w:val="28"/>
        </w:rPr>
        <w:t>Patient agreement</w:t>
      </w:r>
    </w:p>
    <w:p w14:paraId="19E04C18" w14:textId="77777777" w:rsidR="00156AF0" w:rsidRDefault="00156AF0" w:rsidP="00FD55C6">
      <w:pPr>
        <w:rPr>
          <w:b/>
          <w:sz w:val="28"/>
          <w:szCs w:val="28"/>
        </w:rPr>
      </w:pPr>
    </w:p>
    <w:p w14:paraId="19E04C19" w14:textId="77777777" w:rsidR="00156AF0" w:rsidRDefault="00156AF0" w:rsidP="00FD55C6">
      <w:r w:rsidRPr="00156AF0">
        <w:t>I have discussed the above information with a member of the diabetes healthcare team</w:t>
      </w:r>
      <w:r>
        <w:t xml:space="preserve"> and I understand that I need to follow the commitments above to improve control of my diabetes and minimise the risk of long term complications.</w:t>
      </w:r>
    </w:p>
    <w:p w14:paraId="19E04C1A" w14:textId="77777777" w:rsidR="00553A94" w:rsidRDefault="00553A94" w:rsidP="00FD55C6"/>
    <w:p w14:paraId="19E04C1B" w14:textId="2B8BC3EC" w:rsidR="00553A94" w:rsidRDefault="00553A94" w:rsidP="00553A94">
      <w:r>
        <w:t>Patient name:</w:t>
      </w:r>
      <w:r w:rsidR="00BC5CD4">
        <w:fldChar w:fldCharType="begin">
          <w:ffData>
            <w:name w:val="Text1"/>
            <w:enabled/>
            <w:calcOnExit w:val="0"/>
            <w:textInput/>
          </w:ffData>
        </w:fldChar>
      </w:r>
      <w:bookmarkStart w:id="0" w:name="Text1"/>
      <w:r w:rsidR="00BC5CD4">
        <w:instrText xml:space="preserve"> FORMTEXT </w:instrText>
      </w:r>
      <w:r w:rsidR="00BC5CD4">
        <w:fldChar w:fldCharType="separate"/>
      </w:r>
      <w:r w:rsidR="00AB69EF">
        <w:t> </w:t>
      </w:r>
      <w:r w:rsidR="00AB69EF">
        <w:t> </w:t>
      </w:r>
      <w:r w:rsidR="00AB69EF">
        <w:t> </w:t>
      </w:r>
      <w:r w:rsidR="00AB69EF">
        <w:t> </w:t>
      </w:r>
      <w:r w:rsidR="00AB69EF">
        <w:t> </w:t>
      </w:r>
      <w:r w:rsidR="00BC5CD4">
        <w:fldChar w:fldCharType="end"/>
      </w:r>
      <w:bookmarkEnd w:id="0"/>
    </w:p>
    <w:p w14:paraId="19E04C1C" w14:textId="77777777" w:rsidR="00553A94" w:rsidRDefault="004E0053" w:rsidP="00553A94">
      <w:r>
        <w:pict w14:anchorId="19E04C2F">
          <v:rect id="_x0000_i1025" style="width:451.3pt;height:1.5pt" o:hralign="right" o:hrstd="t" o:hr="t" fillcolor="#a0a0a0" stroked="f"/>
        </w:pict>
      </w:r>
    </w:p>
    <w:p w14:paraId="19E04C1D" w14:textId="77777777" w:rsidR="00553A94" w:rsidRDefault="00553A94" w:rsidP="00FD55C6"/>
    <w:p w14:paraId="19E04C1E" w14:textId="3C929670" w:rsidR="00553A94" w:rsidRDefault="00553A94" w:rsidP="00FD55C6">
      <w:r>
        <w:t>Patient signature:</w:t>
      </w:r>
      <w:r w:rsidR="00BC5CD4" w:rsidRPr="00BC5CD4">
        <w:t xml:space="preserve"> </w:t>
      </w:r>
      <w:r w:rsidR="00BC5CD4">
        <w:fldChar w:fldCharType="begin">
          <w:ffData>
            <w:name w:val="Text1"/>
            <w:enabled/>
            <w:calcOnExit w:val="0"/>
            <w:textInput/>
          </w:ffData>
        </w:fldChar>
      </w:r>
      <w:r w:rsidR="00BC5CD4">
        <w:instrText xml:space="preserve"> FORMTEXT </w:instrText>
      </w:r>
      <w:r w:rsidR="00BC5CD4">
        <w:fldChar w:fldCharType="separate"/>
      </w:r>
      <w:r w:rsidR="00BC5CD4">
        <w:rPr>
          <w:noProof/>
        </w:rPr>
        <w:t> </w:t>
      </w:r>
      <w:r w:rsidR="00BC5CD4">
        <w:rPr>
          <w:noProof/>
        </w:rPr>
        <w:t> </w:t>
      </w:r>
      <w:r w:rsidR="00BC5CD4">
        <w:rPr>
          <w:noProof/>
        </w:rPr>
        <w:t> </w:t>
      </w:r>
      <w:r w:rsidR="00BC5CD4">
        <w:rPr>
          <w:noProof/>
        </w:rPr>
        <w:t> </w:t>
      </w:r>
      <w:r w:rsidR="00BC5CD4">
        <w:rPr>
          <w:noProof/>
        </w:rPr>
        <w:t> </w:t>
      </w:r>
      <w:r w:rsidR="00BC5CD4">
        <w:fldChar w:fldCharType="end"/>
      </w:r>
    </w:p>
    <w:p w14:paraId="19E04C1F" w14:textId="77777777" w:rsidR="00553A94" w:rsidRDefault="004E0053" w:rsidP="00FD55C6">
      <w:r>
        <w:pict w14:anchorId="19E04C30">
          <v:rect id="_x0000_i1026" style="width:0;height:1.5pt" o:hralign="center" o:hrstd="t" o:hr="t" fillcolor="#a0a0a0" stroked="f"/>
        </w:pict>
      </w:r>
    </w:p>
    <w:p w14:paraId="19E04C20" w14:textId="77777777" w:rsidR="00553A94" w:rsidRDefault="00553A94" w:rsidP="00FD55C6"/>
    <w:p w14:paraId="19E04C21" w14:textId="0B343ED3" w:rsidR="00553A94" w:rsidRDefault="00553A94" w:rsidP="00FD55C6">
      <w:r>
        <w:t>Clinician name:</w:t>
      </w:r>
      <w:r w:rsidR="00BC5CD4" w:rsidRPr="00BC5CD4">
        <w:t xml:space="preserve"> </w:t>
      </w:r>
      <w:r w:rsidR="00BC5CD4">
        <w:fldChar w:fldCharType="begin">
          <w:ffData>
            <w:name w:val="Text1"/>
            <w:enabled/>
            <w:calcOnExit w:val="0"/>
            <w:textInput/>
          </w:ffData>
        </w:fldChar>
      </w:r>
      <w:r w:rsidR="00BC5CD4">
        <w:instrText xml:space="preserve"> FORMTEXT </w:instrText>
      </w:r>
      <w:r w:rsidR="00BC5CD4">
        <w:fldChar w:fldCharType="separate"/>
      </w:r>
      <w:r w:rsidR="00BC5CD4">
        <w:rPr>
          <w:noProof/>
        </w:rPr>
        <w:t> </w:t>
      </w:r>
      <w:r w:rsidR="00BC5CD4">
        <w:rPr>
          <w:noProof/>
        </w:rPr>
        <w:t> </w:t>
      </w:r>
      <w:r w:rsidR="00BC5CD4">
        <w:rPr>
          <w:noProof/>
        </w:rPr>
        <w:t> </w:t>
      </w:r>
      <w:r w:rsidR="00BC5CD4">
        <w:rPr>
          <w:noProof/>
        </w:rPr>
        <w:t> </w:t>
      </w:r>
      <w:r w:rsidR="00BC5CD4">
        <w:rPr>
          <w:noProof/>
        </w:rPr>
        <w:t> </w:t>
      </w:r>
      <w:r w:rsidR="00BC5CD4">
        <w:fldChar w:fldCharType="end"/>
      </w:r>
    </w:p>
    <w:p w14:paraId="19E04C22" w14:textId="77777777" w:rsidR="00553A94" w:rsidRDefault="004E0053" w:rsidP="00FD55C6">
      <w:r>
        <w:pict w14:anchorId="19E04C31">
          <v:rect id="_x0000_i1027" style="width:0;height:1.5pt" o:hralign="center" o:hrstd="t" o:hr="t" fillcolor="#a0a0a0" stroked="f"/>
        </w:pict>
      </w:r>
    </w:p>
    <w:p w14:paraId="19E04C23" w14:textId="77777777" w:rsidR="00553A94" w:rsidRDefault="00553A94" w:rsidP="00FD55C6"/>
    <w:p w14:paraId="19E04C24" w14:textId="2E4A79DA" w:rsidR="00553A94" w:rsidRDefault="00553A94" w:rsidP="00FD55C6">
      <w:r>
        <w:t>Clinician signature:</w:t>
      </w:r>
      <w:r w:rsidR="00BC5CD4" w:rsidRPr="00BC5CD4">
        <w:t xml:space="preserve"> </w:t>
      </w:r>
      <w:r w:rsidR="00BC5CD4">
        <w:fldChar w:fldCharType="begin">
          <w:ffData>
            <w:name w:val="Text1"/>
            <w:enabled/>
            <w:calcOnExit w:val="0"/>
            <w:textInput/>
          </w:ffData>
        </w:fldChar>
      </w:r>
      <w:r w:rsidR="00BC5CD4">
        <w:instrText xml:space="preserve"> FORMTEXT </w:instrText>
      </w:r>
      <w:r w:rsidR="00BC5CD4">
        <w:fldChar w:fldCharType="separate"/>
      </w:r>
      <w:r w:rsidR="00BC5CD4">
        <w:rPr>
          <w:noProof/>
        </w:rPr>
        <w:t> </w:t>
      </w:r>
      <w:r w:rsidR="00BC5CD4">
        <w:rPr>
          <w:noProof/>
        </w:rPr>
        <w:t> </w:t>
      </w:r>
      <w:r w:rsidR="00BC5CD4">
        <w:rPr>
          <w:noProof/>
        </w:rPr>
        <w:t> </w:t>
      </w:r>
      <w:r w:rsidR="00BC5CD4">
        <w:rPr>
          <w:noProof/>
        </w:rPr>
        <w:t> </w:t>
      </w:r>
      <w:r w:rsidR="00BC5CD4">
        <w:rPr>
          <w:noProof/>
        </w:rPr>
        <w:t> </w:t>
      </w:r>
      <w:r w:rsidR="00BC5CD4">
        <w:fldChar w:fldCharType="end"/>
      </w:r>
    </w:p>
    <w:p w14:paraId="19E04C25" w14:textId="77777777" w:rsidR="00553A94" w:rsidRDefault="004E0053" w:rsidP="00FD55C6">
      <w:r>
        <w:pict w14:anchorId="19E04C32">
          <v:rect id="_x0000_i1028" style="width:0;height:1.5pt" o:hralign="center" o:hrstd="t" o:hr="t" fillcolor="#a0a0a0" stroked="f"/>
        </w:pict>
      </w:r>
    </w:p>
    <w:p w14:paraId="19E04C26" w14:textId="77777777" w:rsidR="00553A94" w:rsidRDefault="00553A94" w:rsidP="00FD55C6"/>
    <w:p w14:paraId="19E04C27" w14:textId="542C9F15" w:rsidR="00553A94" w:rsidRDefault="00553A94" w:rsidP="00FD55C6">
      <w:r>
        <w:t>Date:</w:t>
      </w:r>
      <w:r w:rsidR="00BC5CD4" w:rsidRPr="00BC5CD4">
        <w:t xml:space="preserve"> </w:t>
      </w:r>
      <w:r w:rsidR="00BC5CD4">
        <w:fldChar w:fldCharType="begin">
          <w:ffData>
            <w:name w:val="Text1"/>
            <w:enabled/>
            <w:calcOnExit w:val="0"/>
            <w:textInput/>
          </w:ffData>
        </w:fldChar>
      </w:r>
      <w:r w:rsidR="00BC5CD4">
        <w:instrText xml:space="preserve"> FORMTEXT </w:instrText>
      </w:r>
      <w:r w:rsidR="00BC5CD4">
        <w:fldChar w:fldCharType="separate"/>
      </w:r>
      <w:r w:rsidR="00BC5CD4">
        <w:rPr>
          <w:noProof/>
        </w:rPr>
        <w:t> </w:t>
      </w:r>
      <w:r w:rsidR="00BC5CD4">
        <w:rPr>
          <w:noProof/>
        </w:rPr>
        <w:t> </w:t>
      </w:r>
      <w:r w:rsidR="00BC5CD4">
        <w:rPr>
          <w:noProof/>
        </w:rPr>
        <w:t> </w:t>
      </w:r>
      <w:r w:rsidR="00BC5CD4">
        <w:rPr>
          <w:noProof/>
        </w:rPr>
        <w:t> </w:t>
      </w:r>
      <w:r w:rsidR="00BC5CD4">
        <w:rPr>
          <w:noProof/>
        </w:rPr>
        <w:t> </w:t>
      </w:r>
      <w:r w:rsidR="00BC5CD4">
        <w:fldChar w:fldCharType="end"/>
      </w:r>
    </w:p>
    <w:p w14:paraId="19E04C28" w14:textId="77777777" w:rsidR="00553A94" w:rsidRDefault="004E0053" w:rsidP="00FD55C6">
      <w:r>
        <w:pict w14:anchorId="19E04C33">
          <v:rect id="_x0000_i1029" style="width:0;height:1.5pt" o:hralign="center" o:hrstd="t" o:hr="t" fillcolor="#a0a0a0" stroked="f"/>
        </w:pict>
      </w:r>
    </w:p>
    <w:p w14:paraId="19E04C29" w14:textId="77777777" w:rsidR="00156AF0" w:rsidRDefault="00156AF0" w:rsidP="00FD55C6"/>
    <w:p w14:paraId="19E04C2A" w14:textId="77777777" w:rsidR="00156AF0" w:rsidRPr="00156AF0" w:rsidRDefault="00156AF0" w:rsidP="00FD55C6"/>
    <w:p w14:paraId="19E04C2B" w14:textId="77777777" w:rsidR="002B65D5" w:rsidRPr="00E47C75" w:rsidRDefault="002B65D5" w:rsidP="002B65D5"/>
    <w:p w14:paraId="19E04C2C" w14:textId="77777777" w:rsidR="002B65D5" w:rsidRPr="002B65D5" w:rsidRDefault="002B65D5" w:rsidP="002B65D5"/>
    <w:sectPr w:rsidR="002B65D5" w:rsidRPr="002B65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75F3F0E"/>
    <w:multiLevelType w:val="hybridMultilevel"/>
    <w:tmpl w:val="EDCC66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814177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rsbZhRnJkt4VO470cG3t4C0MvvV9cZ2TEJ6lzfgm9DVPjaq4tqKY6pxA3mkAIqkwH6u2hK95wmRCOYxLEPIgcw==" w:salt="EAIDpn0ekkyEYoJFkH0lv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0NTIwNzI2NTUwNjFT0lEKTi0uzszPAykwrAUAHWmJTSwAAAA="/>
  </w:docVars>
  <w:rsids>
    <w:rsidRoot w:val="002B65D5"/>
    <w:rsid w:val="00156AF0"/>
    <w:rsid w:val="001A1248"/>
    <w:rsid w:val="001C27C6"/>
    <w:rsid w:val="00246298"/>
    <w:rsid w:val="002B65D5"/>
    <w:rsid w:val="00397382"/>
    <w:rsid w:val="0039753E"/>
    <w:rsid w:val="004E0053"/>
    <w:rsid w:val="005373D3"/>
    <w:rsid w:val="005448D9"/>
    <w:rsid w:val="00553A94"/>
    <w:rsid w:val="00624F76"/>
    <w:rsid w:val="006D2F56"/>
    <w:rsid w:val="0083569D"/>
    <w:rsid w:val="008D64D2"/>
    <w:rsid w:val="0097053D"/>
    <w:rsid w:val="009B4B7B"/>
    <w:rsid w:val="00A21A42"/>
    <w:rsid w:val="00A271B0"/>
    <w:rsid w:val="00AB69EF"/>
    <w:rsid w:val="00AD4C12"/>
    <w:rsid w:val="00BC5CD4"/>
    <w:rsid w:val="00D34391"/>
    <w:rsid w:val="00D6317C"/>
    <w:rsid w:val="00DB33D1"/>
    <w:rsid w:val="00DF1698"/>
    <w:rsid w:val="00E45F3F"/>
    <w:rsid w:val="00E47C75"/>
    <w:rsid w:val="00E92415"/>
    <w:rsid w:val="00EF170D"/>
    <w:rsid w:val="00FD55C6"/>
    <w:rsid w:val="00FE15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19E04BF3"/>
  <w15:chartTrackingRefBased/>
  <w15:docId w15:val="{C90464C9-EC31-4E5E-AC3F-A2BF32FFA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753E"/>
    <w:rPr>
      <w:sz w:val="24"/>
      <w:szCs w:val="24"/>
    </w:rPr>
  </w:style>
  <w:style w:type="paragraph" w:styleId="Heading1">
    <w:name w:val="heading 1"/>
    <w:basedOn w:val="Normal"/>
    <w:next w:val="Normal"/>
    <w:link w:val="Heading1Char"/>
    <w:uiPriority w:val="9"/>
    <w:qFormat/>
    <w:rsid w:val="0039753E"/>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39753E"/>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39753E"/>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39753E"/>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semiHidden/>
    <w:unhideWhenUsed/>
    <w:qFormat/>
    <w:rsid w:val="0039753E"/>
    <w:pPr>
      <w:spacing w:before="240" w:after="60"/>
      <w:outlineLvl w:val="4"/>
    </w:pPr>
    <w:rPr>
      <w:rFonts w:cstheme="majorBidi"/>
      <w:b/>
      <w:bCs/>
      <w:i/>
      <w:iCs/>
      <w:sz w:val="26"/>
      <w:szCs w:val="26"/>
    </w:rPr>
  </w:style>
  <w:style w:type="paragraph" w:styleId="Heading6">
    <w:name w:val="heading 6"/>
    <w:basedOn w:val="Normal"/>
    <w:next w:val="Normal"/>
    <w:link w:val="Heading6Char"/>
    <w:uiPriority w:val="9"/>
    <w:semiHidden/>
    <w:unhideWhenUsed/>
    <w:qFormat/>
    <w:rsid w:val="0039753E"/>
    <w:pPr>
      <w:spacing w:before="240" w:after="60"/>
      <w:outlineLvl w:val="5"/>
    </w:pPr>
    <w:rPr>
      <w:rFonts w:cstheme="majorBidi"/>
      <w:b/>
      <w:bCs/>
      <w:sz w:val="22"/>
      <w:szCs w:val="22"/>
    </w:rPr>
  </w:style>
  <w:style w:type="paragraph" w:styleId="Heading7">
    <w:name w:val="heading 7"/>
    <w:basedOn w:val="Normal"/>
    <w:next w:val="Normal"/>
    <w:link w:val="Heading7Char"/>
    <w:uiPriority w:val="9"/>
    <w:semiHidden/>
    <w:unhideWhenUsed/>
    <w:qFormat/>
    <w:rsid w:val="0039753E"/>
    <w:pPr>
      <w:spacing w:before="240" w:after="60"/>
      <w:outlineLvl w:val="6"/>
    </w:pPr>
    <w:rPr>
      <w:rFonts w:cstheme="majorBidi"/>
    </w:rPr>
  </w:style>
  <w:style w:type="paragraph" w:styleId="Heading8">
    <w:name w:val="heading 8"/>
    <w:basedOn w:val="Normal"/>
    <w:next w:val="Normal"/>
    <w:link w:val="Heading8Char"/>
    <w:uiPriority w:val="9"/>
    <w:semiHidden/>
    <w:unhideWhenUsed/>
    <w:qFormat/>
    <w:rsid w:val="0039753E"/>
    <w:pPr>
      <w:spacing w:before="240" w:after="60"/>
      <w:outlineLvl w:val="7"/>
    </w:pPr>
    <w:rPr>
      <w:rFonts w:cstheme="majorBidi"/>
      <w:i/>
      <w:iCs/>
    </w:rPr>
  </w:style>
  <w:style w:type="paragraph" w:styleId="Heading9">
    <w:name w:val="heading 9"/>
    <w:basedOn w:val="Normal"/>
    <w:next w:val="Normal"/>
    <w:link w:val="Heading9Char"/>
    <w:uiPriority w:val="9"/>
    <w:semiHidden/>
    <w:unhideWhenUsed/>
    <w:qFormat/>
    <w:rsid w:val="0039753E"/>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753E"/>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39753E"/>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39753E"/>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39753E"/>
    <w:rPr>
      <w:rFonts w:cstheme="majorBidi"/>
      <w:b/>
      <w:bCs/>
      <w:sz w:val="28"/>
      <w:szCs w:val="28"/>
    </w:rPr>
  </w:style>
  <w:style w:type="character" w:customStyle="1" w:styleId="Heading5Char">
    <w:name w:val="Heading 5 Char"/>
    <w:basedOn w:val="DefaultParagraphFont"/>
    <w:link w:val="Heading5"/>
    <w:uiPriority w:val="9"/>
    <w:semiHidden/>
    <w:rsid w:val="0039753E"/>
    <w:rPr>
      <w:rFonts w:cstheme="majorBidi"/>
      <w:b/>
      <w:bCs/>
      <w:i/>
      <w:iCs/>
      <w:sz w:val="26"/>
      <w:szCs w:val="26"/>
    </w:rPr>
  </w:style>
  <w:style w:type="character" w:customStyle="1" w:styleId="Heading6Char">
    <w:name w:val="Heading 6 Char"/>
    <w:basedOn w:val="DefaultParagraphFont"/>
    <w:link w:val="Heading6"/>
    <w:uiPriority w:val="9"/>
    <w:semiHidden/>
    <w:rsid w:val="0039753E"/>
    <w:rPr>
      <w:rFonts w:cstheme="majorBidi"/>
      <w:b/>
      <w:bCs/>
    </w:rPr>
  </w:style>
  <w:style w:type="character" w:customStyle="1" w:styleId="Heading7Char">
    <w:name w:val="Heading 7 Char"/>
    <w:basedOn w:val="DefaultParagraphFont"/>
    <w:link w:val="Heading7"/>
    <w:uiPriority w:val="9"/>
    <w:semiHidden/>
    <w:rsid w:val="0039753E"/>
    <w:rPr>
      <w:rFonts w:cstheme="majorBidi"/>
      <w:sz w:val="24"/>
      <w:szCs w:val="24"/>
    </w:rPr>
  </w:style>
  <w:style w:type="character" w:customStyle="1" w:styleId="Heading8Char">
    <w:name w:val="Heading 8 Char"/>
    <w:basedOn w:val="DefaultParagraphFont"/>
    <w:link w:val="Heading8"/>
    <w:uiPriority w:val="9"/>
    <w:semiHidden/>
    <w:rsid w:val="0039753E"/>
    <w:rPr>
      <w:rFonts w:cstheme="majorBidi"/>
      <w:i/>
      <w:iCs/>
      <w:sz w:val="24"/>
      <w:szCs w:val="24"/>
    </w:rPr>
  </w:style>
  <w:style w:type="character" w:customStyle="1" w:styleId="Heading9Char">
    <w:name w:val="Heading 9 Char"/>
    <w:basedOn w:val="DefaultParagraphFont"/>
    <w:link w:val="Heading9"/>
    <w:uiPriority w:val="9"/>
    <w:semiHidden/>
    <w:rsid w:val="0039753E"/>
    <w:rPr>
      <w:rFonts w:asciiTheme="majorHAnsi" w:eastAsiaTheme="majorEastAsia" w:hAnsiTheme="majorHAnsi" w:cstheme="majorBidi"/>
    </w:rPr>
  </w:style>
  <w:style w:type="paragraph" w:styleId="Title">
    <w:name w:val="Title"/>
    <w:basedOn w:val="Normal"/>
    <w:next w:val="Normal"/>
    <w:link w:val="TitleChar"/>
    <w:uiPriority w:val="10"/>
    <w:qFormat/>
    <w:rsid w:val="0039753E"/>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39753E"/>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39753E"/>
    <w:pPr>
      <w:spacing w:after="60"/>
      <w:jc w:val="center"/>
      <w:outlineLvl w:val="1"/>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39753E"/>
    <w:rPr>
      <w:rFonts w:asciiTheme="majorHAnsi" w:eastAsiaTheme="majorEastAsia" w:hAnsiTheme="majorHAnsi" w:cstheme="majorBidi"/>
      <w:sz w:val="24"/>
      <w:szCs w:val="24"/>
    </w:rPr>
  </w:style>
  <w:style w:type="character" w:styleId="Strong">
    <w:name w:val="Strong"/>
    <w:basedOn w:val="DefaultParagraphFont"/>
    <w:uiPriority w:val="22"/>
    <w:qFormat/>
    <w:rsid w:val="0039753E"/>
    <w:rPr>
      <w:b/>
      <w:bCs/>
    </w:rPr>
  </w:style>
  <w:style w:type="character" w:styleId="Emphasis">
    <w:name w:val="Emphasis"/>
    <w:basedOn w:val="DefaultParagraphFont"/>
    <w:uiPriority w:val="20"/>
    <w:qFormat/>
    <w:rsid w:val="0039753E"/>
    <w:rPr>
      <w:rFonts w:asciiTheme="minorHAnsi" w:hAnsiTheme="minorHAnsi"/>
      <w:b/>
      <w:i/>
      <w:iCs/>
    </w:rPr>
  </w:style>
  <w:style w:type="paragraph" w:styleId="NoSpacing">
    <w:name w:val="No Spacing"/>
    <w:basedOn w:val="Normal"/>
    <w:uiPriority w:val="1"/>
    <w:qFormat/>
    <w:rsid w:val="0039753E"/>
    <w:rPr>
      <w:szCs w:val="32"/>
    </w:rPr>
  </w:style>
  <w:style w:type="paragraph" w:styleId="ListParagraph">
    <w:name w:val="List Paragraph"/>
    <w:basedOn w:val="Normal"/>
    <w:uiPriority w:val="34"/>
    <w:qFormat/>
    <w:rsid w:val="0039753E"/>
    <w:pPr>
      <w:ind w:left="720"/>
      <w:contextualSpacing/>
    </w:pPr>
  </w:style>
  <w:style w:type="paragraph" w:styleId="Quote">
    <w:name w:val="Quote"/>
    <w:basedOn w:val="Normal"/>
    <w:next w:val="Normal"/>
    <w:link w:val="QuoteChar"/>
    <w:uiPriority w:val="29"/>
    <w:qFormat/>
    <w:rsid w:val="0039753E"/>
    <w:rPr>
      <w:i/>
    </w:rPr>
  </w:style>
  <w:style w:type="character" w:customStyle="1" w:styleId="QuoteChar">
    <w:name w:val="Quote Char"/>
    <w:basedOn w:val="DefaultParagraphFont"/>
    <w:link w:val="Quote"/>
    <w:uiPriority w:val="29"/>
    <w:rsid w:val="0039753E"/>
    <w:rPr>
      <w:i/>
      <w:sz w:val="24"/>
      <w:szCs w:val="24"/>
    </w:rPr>
  </w:style>
  <w:style w:type="paragraph" w:styleId="IntenseQuote">
    <w:name w:val="Intense Quote"/>
    <w:basedOn w:val="Normal"/>
    <w:next w:val="Normal"/>
    <w:link w:val="IntenseQuoteChar"/>
    <w:uiPriority w:val="30"/>
    <w:qFormat/>
    <w:rsid w:val="0039753E"/>
    <w:pPr>
      <w:ind w:left="720" w:right="720"/>
    </w:pPr>
    <w:rPr>
      <w:b/>
      <w:i/>
      <w:szCs w:val="22"/>
    </w:rPr>
  </w:style>
  <w:style w:type="character" w:customStyle="1" w:styleId="IntenseQuoteChar">
    <w:name w:val="Intense Quote Char"/>
    <w:basedOn w:val="DefaultParagraphFont"/>
    <w:link w:val="IntenseQuote"/>
    <w:uiPriority w:val="30"/>
    <w:rsid w:val="0039753E"/>
    <w:rPr>
      <w:b/>
      <w:i/>
      <w:sz w:val="24"/>
    </w:rPr>
  </w:style>
  <w:style w:type="character" w:styleId="SubtleEmphasis">
    <w:name w:val="Subtle Emphasis"/>
    <w:uiPriority w:val="19"/>
    <w:qFormat/>
    <w:rsid w:val="0039753E"/>
    <w:rPr>
      <w:i/>
      <w:color w:val="5A5A5A" w:themeColor="text1" w:themeTint="A5"/>
    </w:rPr>
  </w:style>
  <w:style w:type="character" w:styleId="IntenseEmphasis">
    <w:name w:val="Intense Emphasis"/>
    <w:basedOn w:val="DefaultParagraphFont"/>
    <w:uiPriority w:val="21"/>
    <w:qFormat/>
    <w:rsid w:val="0039753E"/>
    <w:rPr>
      <w:b/>
      <w:i/>
      <w:sz w:val="24"/>
      <w:szCs w:val="24"/>
      <w:u w:val="single"/>
    </w:rPr>
  </w:style>
  <w:style w:type="character" w:styleId="SubtleReference">
    <w:name w:val="Subtle Reference"/>
    <w:basedOn w:val="DefaultParagraphFont"/>
    <w:uiPriority w:val="31"/>
    <w:qFormat/>
    <w:rsid w:val="0039753E"/>
    <w:rPr>
      <w:sz w:val="24"/>
      <w:szCs w:val="24"/>
      <w:u w:val="single"/>
    </w:rPr>
  </w:style>
  <w:style w:type="character" w:styleId="IntenseReference">
    <w:name w:val="Intense Reference"/>
    <w:basedOn w:val="DefaultParagraphFont"/>
    <w:uiPriority w:val="32"/>
    <w:qFormat/>
    <w:rsid w:val="0039753E"/>
    <w:rPr>
      <w:b/>
      <w:sz w:val="24"/>
      <w:u w:val="single"/>
    </w:rPr>
  </w:style>
  <w:style w:type="character" w:styleId="BookTitle">
    <w:name w:val="Book Title"/>
    <w:basedOn w:val="DefaultParagraphFont"/>
    <w:uiPriority w:val="33"/>
    <w:qFormat/>
    <w:rsid w:val="0039753E"/>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39753E"/>
    <w:pPr>
      <w:outlineLvl w:val="9"/>
    </w:pPr>
  </w:style>
  <w:style w:type="paragraph" w:styleId="NormalWeb">
    <w:name w:val="Normal (Web)"/>
    <w:basedOn w:val="Normal"/>
    <w:uiPriority w:val="99"/>
    <w:semiHidden/>
    <w:unhideWhenUsed/>
    <w:rsid w:val="00EF170D"/>
    <w:pPr>
      <w:spacing w:before="100" w:beforeAutospacing="1" w:after="100" w:afterAutospacing="1"/>
    </w:pPr>
    <w:rPr>
      <w:rFonts w:ascii="Times New Roman" w:eastAsia="Times New Roman" w:hAnsi="Times New Roman"/>
      <w:lang w:eastAsia="en-GB"/>
    </w:rPr>
  </w:style>
  <w:style w:type="paragraph" w:styleId="BalloonText">
    <w:name w:val="Balloon Text"/>
    <w:basedOn w:val="Normal"/>
    <w:link w:val="BalloonTextChar"/>
    <w:uiPriority w:val="99"/>
    <w:semiHidden/>
    <w:unhideWhenUsed/>
    <w:rsid w:val="008356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569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8667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3DE6D00F20D946965D1CA7B34A90B7" ma:contentTypeVersion="607" ma:contentTypeDescription="Create a new document." ma:contentTypeScope="" ma:versionID="943d45c21eca57f6a03f8b41f16151d7">
  <xsd:schema xmlns:xsd="http://www.w3.org/2001/XMLSchema" xmlns:xs="http://www.w3.org/2001/XMLSchema" xmlns:p="http://schemas.microsoft.com/office/2006/metadata/properties" xmlns:ns2="9ecf9374-0d71-4a51-a9c5-198dd68970ed" xmlns:ns3="68f04dcd-1aad-4718-b4ef-cb5a94bb72b3" targetNamespace="http://schemas.microsoft.com/office/2006/metadata/properties" ma:root="true" ma:fieldsID="aecd4213beaa9431b20d16e4ee8eb5bf" ns2:_="" ns3:_="">
    <xsd:import namespace="9ecf9374-0d71-4a51-a9c5-198dd68970ed"/>
    <xsd:import namespace="68f04dcd-1aad-4718-b4ef-cb5a94bb72b3"/>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2:SharedWithUsers" minOccurs="0"/>
                <xsd:element ref="ns2:SharedWithDetails"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f9374-0d71-4a51-a9c5-198dd68970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0483cc76-f4f0-4c37-93af-129e78472dae}" ma:internalName="TaxCatchAll" ma:showField="CatchAllData" ma:web="9ecf9374-0d71-4a51-a9c5-198dd68970e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8f04dcd-1aad-4718-b4ef-cb5a94bb72b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5e3038f7-01d3-45c6-9ff3-08a5a011bcb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9ecf9374-0d71-4a51-a9c5-198dd68970ed">ZTN2ZK5Q2N6R-32785368-394442</_dlc_DocId>
    <_dlc_DocIdUrl xmlns="9ecf9374-0d71-4a51-a9c5-198dd68970ed">
      <Url>https://csucloudservices.sharepoint.com/teams/quality/medicine/_layouts/15/DocIdRedir.aspx?ID=ZTN2ZK5Q2N6R-32785368-394442</Url>
      <Description>ZTN2ZK5Q2N6R-32785368-394442</Description>
    </_dlc_DocIdUrl>
    <TaxCatchAll xmlns="9ecf9374-0d71-4a51-a9c5-198dd68970ed" xsi:nil="true"/>
    <lcf76f155ced4ddcb4097134ff3c332f xmlns="68f04dcd-1aad-4718-b4ef-cb5a94bb72b3">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914B6AF-E896-465A-B1CC-EF5CB6239B94}"/>
</file>

<file path=customXml/itemProps2.xml><?xml version="1.0" encoding="utf-8"?>
<ds:datastoreItem xmlns:ds="http://schemas.openxmlformats.org/officeDocument/2006/customXml" ds:itemID="{99A23888-2514-4944-8844-31D5AFE8256F}">
  <ds:schemaRefs>
    <ds:schemaRef ds:uri="http://schemas.microsoft.com/office/2006/metadata/properties"/>
    <ds:schemaRef ds:uri="http://schemas.microsoft.com/office/infopath/2007/PartnerControls"/>
    <ds:schemaRef ds:uri="9ecf9374-0d71-4a51-a9c5-198dd68970ed"/>
  </ds:schemaRefs>
</ds:datastoreItem>
</file>

<file path=customXml/itemProps3.xml><?xml version="1.0" encoding="utf-8"?>
<ds:datastoreItem xmlns:ds="http://schemas.openxmlformats.org/officeDocument/2006/customXml" ds:itemID="{B93F5DC7-E059-4CDA-8FA0-2F7D297DF80C}">
  <ds:schemaRefs>
    <ds:schemaRef ds:uri="http://schemas.openxmlformats.org/officeDocument/2006/bibliography"/>
  </ds:schemaRefs>
</ds:datastoreItem>
</file>

<file path=customXml/itemProps4.xml><?xml version="1.0" encoding="utf-8"?>
<ds:datastoreItem xmlns:ds="http://schemas.openxmlformats.org/officeDocument/2006/customXml" ds:itemID="{D0D254D6-AE8D-4D9A-AEDC-F7297BFE62B5}">
  <ds:schemaRefs>
    <ds:schemaRef ds:uri="http://schemas.microsoft.com/sharepoint/v3/contenttype/forms"/>
  </ds:schemaRefs>
</ds:datastoreItem>
</file>

<file path=customXml/itemProps5.xml><?xml version="1.0" encoding="utf-8"?>
<ds:datastoreItem xmlns:ds="http://schemas.openxmlformats.org/officeDocument/2006/customXml" ds:itemID="{5E2D43ED-0564-43A3-89BF-65685A05B9F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2</Pages>
  <Words>418</Words>
  <Characters>238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desley Paul (MLCSU)</dc:creator>
  <cp:keywords/>
  <dc:description/>
  <cp:lastModifiedBy>Paul Tyldesley (ML)</cp:lastModifiedBy>
  <cp:revision>10</cp:revision>
  <dcterms:created xsi:type="dcterms:W3CDTF">2017-08-03T15:53:00Z</dcterms:created>
  <dcterms:modified xsi:type="dcterms:W3CDTF">2025-02-28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3DE6D00F20D946965D1CA7B34A90B7</vt:lpwstr>
  </property>
  <property fmtid="{D5CDD505-2E9C-101B-9397-08002B2CF9AE}" pid="3" name="Order">
    <vt:r8>100</vt:r8>
  </property>
  <property fmtid="{D5CDD505-2E9C-101B-9397-08002B2CF9AE}" pid="4" name="_dlc_DocIdItemGuid">
    <vt:lpwstr>fd1ce956-0574-4641-913f-689f7f6a0bb9</vt:lpwstr>
  </property>
  <property fmtid="{D5CDD505-2E9C-101B-9397-08002B2CF9AE}" pid="5" name="AuthorIds_UIVersion_1024">
    <vt:lpwstr>405</vt:lpwstr>
  </property>
</Properties>
</file>